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ห้อง</w:t>
      </w:r>
      <w:r>
        <w:t xml:space="preserve"> </w:t>
      </w:r>
      <w:r>
        <w:t xml:space="preserve">4471)</w:t>
      </w:r>
      <w:r>
        <w:t xml:space="preserve"> </w:t>
      </w:r>
      <w:r>
        <w:t xml:space="preserve">๕</w:t>
      </w:r>
      <w:r>
        <w:t xml:space="preserve"> </w:t>
      </w:r>
      <w:r>
        <w:t xml:space="preserve">การแสดงความคิดเห็น</w:t>
      </w:r>
      <w:r>
        <w:t xml:space="preserve"> </w:t>
      </w:r>
      <w:r>
        <w:t xml:space="preserve">๒๘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4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ปลายทาง แล้วก็นักเรียนปลายทางของครูทุกคนนะครับ ในรายวิชาภาษาไทย ระดับชั้นประถมศึกษาปีที่ 6 วันนี้ครูทั้ง 2 คนนี่ ก็มีอุปกรณ์พิเศษนะครับ ปกปิดใบหน้านะครับ เขาเรียกว่าอะไรนะครับครูคณิตา</w:t>
      </w:r>
    </w:p>
    <w:p>
      <w:pPr>
        <w:pStyle w:val="BodyText"/>
      </w:pPr>
      <w:r>
        <w:t xml:space="preserve">(คุณครูคณิตา) การสวมแมสก์ค่ะ</w:t>
      </w:r>
    </w:p>
    <w:p>
      <w:pPr>
        <w:pStyle w:val="BodyText"/>
      </w:pPr>
      <w:r>
        <w:t xml:space="preserve">(คุณครูปรเมษฐ) การสวมหน้ากากอนามัยก็เรียกว่า</w:t>
      </w:r>
      <w:r>
        <w:t xml:space="preserve"> </w:t>
      </w:r>
      <w:r>
        <w:t xml:space="preserve">“</w:t>
      </w:r>
      <w:r>
        <w:t xml:space="preserve">แมสก์</w:t>
      </w:r>
      <w:r>
        <w:t xml:space="preserve">”</w:t>
      </w:r>
      <w:r>
        <w:t xml:space="preserve"> </w:t>
      </w:r>
      <w:r>
        <w:t xml:space="preserve">นะครับ เพื่อป้องกันตัวเองนะครับการระบาดของเชื้อไวรัส COVID ก็ยังรุนแรงอยู่เราจึงต้องป้องกันนะครับ ไปพูดกันถึงเรื่องที่เราจะเรียกกันวันนี้ดีกว่านะครับ สืบเนื่องจากชั่วโมงที่แล้วนะครับที่เราได้ศึกษาเกี่ยวกับเรืื่องของขุนช้างขุนแผนเรียบร้อยแล้วคุณครูคณิตา ปรากฏว่าสนุกสนานมาก เด็ก ๆได้ไปเห็นเรื่องราวเกี่ยวกับวิถีชีวิตของคนในมัยอยุธยาในเรื่องขุนช้างขุนแผนบางคนนี่ถึงกับไปดูมาไปถามพ่อถามแม่ นัย คืออะไร อันนี้ก็เป็นสิ่งที่เด็ก ๆ น่าจะไปปฏิบัติมามันส่งผลถึงการที่เราตั้งใจเรียนนั่นเองนะครับ วันนี้เราจะมาเรียนการ…</w:t>
      </w:r>
    </w:p>
    <w:p>
      <w:pPr>
        <w:pStyle w:val="BodyText"/>
      </w:pPr>
      <w:r>
        <w:t xml:space="preserve">(คุณครูคณิตา) การแสดงความคิดเห็นค่ะ</w:t>
      </w:r>
    </w:p>
    <w:p>
      <w:pPr>
        <w:pStyle w:val="BodyText"/>
      </w:pPr>
      <w:r>
        <w:t xml:space="preserve">(คุณครูปรเมษฐ) เราจะมาแสดงความคิดเห็นกันในเรื่องวรรณคดีขุนช้างขุนแผน</w:t>
      </w:r>
    </w:p>
    <w:p>
      <w:pPr>
        <w:pStyle w:val="BodyText"/>
      </w:pPr>
      <w:r>
        <w:t xml:space="preserve">(คุณครูปรเมษฐ) ไปดูกันดีกว่า ครูก็มีคำถามมาถามนักเรียนนะครับ เป็นการกระตุ้นความคิด เลขที่ 1 ไม่ได้เรียกนานแล้ว ลุกขึ้นยืนครับ ตอบคำถามข้อแรก</w:t>
      </w:r>
    </w:p>
    <w:p>
      <w:pPr>
        <w:pStyle w:val="BodyText"/>
      </w:pPr>
      <w:r>
        <w:t xml:space="preserve">(คุณครูคณิตา) คำถามข้อนี้นะคะ ก็คือนักเรียนเคยดูโทรทัศน์แล้วรู้สึกชอบตัวละครในเรื่องบ้างหรือไม่ นักเรียนคะ นักเรียนเคยดูโทรทัศน์แล้วชอบตัวละครไหมคะ ตอบคุณครูได้เลย</w:t>
      </w:r>
    </w:p>
    <w:p>
      <w:pPr>
        <w:pStyle w:val="BodyText"/>
      </w:pPr>
      <w:r>
        <w:t xml:space="preserve">(คุณครูปรเมษฐ) ตอบแค่ว่า ชอบหรือไม่ชอบแค่นั้นเองชอบหรือไม่ชอบครับ เรารู้คำตอบแล้ว ถามต่อนะ เพราะเหตุใดล่ะ นักเรียนถึงชอบหรือไม่ชอบตัวละครจากเรื่องที่ดู ถ้าชอบนี่เพราะอะไร และถ้าไม่ชอบเพราะอะไรล่ะ เชื่อว่านักเรียนนี่เคยดูละครโทรทัศน์หลายเรื่องเลย ไหนลองตอบคำถามสิคนเดิมนั่นล่ะ เพราะคำถามต่อเนื่องกัน ทีนี้ย้อนมาที่คุณครูคณิตาบ้าง คุณครูคณิตาก็ต้องเคยดูอยู่แล้วครับ คูรครูคณิตาลองยกสิว่าสมมติคุณครูคณิตาชอบนี่ในเรื่องต้องมีสาเหตุที่ชอบนี่</w:t>
      </w:r>
    </w:p>
    <w:p>
      <w:pPr>
        <w:pStyle w:val="BodyText"/>
      </w:pPr>
      <w:r>
        <w:t xml:space="preserve">(คุณครูคณิตา) เอาล่ะค่ะ จากที่คุณครูปรเมษฐได้ถามคุณครูคณิตานะคะ ตัวละครค่ะ ในขณะที่คุณครูนี่ดูละครเรื่องใดเรื่องหนึ่งนะคะ ก็จะมีตัวที่ชอบขึ้นอยู่กับพฤติกรรมของตัวละครนั้น ๆ ค่ะ พฤติกรรมนี่อาจจะเป็นการแสดงออกในด้านที่ดีและด้านที่ไม่ดี ฉะนั้นนี่ พฤติกรรมใดที่ตัวละครนี่ ได้แสดงออกมานะคะ ถ้ามันไม่ดีเรารู้สึกว่าเราไม่ชอบเกี่ยวกับตัวละครนั้นเราก็ไม่ควรที่จะทำตามค่ะ</w:t>
      </w:r>
    </w:p>
    <w:p>
      <w:pPr>
        <w:pStyle w:val="BodyText"/>
      </w:pPr>
      <w:r>
        <w:t xml:space="preserve">(คุณครูปรเมษฐ) อย่างที่คำโบราณที่ว่า</w:t>
      </w:r>
      <w:r>
        <w:t xml:space="preserve"> </w:t>
      </w:r>
      <w:r>
        <w:t xml:space="preserve">“</w:t>
      </w:r>
      <w:r>
        <w:t xml:space="preserve">คนโบราณท่านสอน ดูละครให้ย้อนดูเรา ว่าเรากับเขาเหมือนกันไหม</w:t>
      </w:r>
      <w:r>
        <w:t xml:space="preserve">”</w:t>
      </w:r>
      <w:r>
        <w:t xml:space="preserve"> </w:t>
      </w:r>
      <w:r>
        <w:t xml:space="preserve">นะครับ เช่นเดียวกัน ถ้าเราดูละครแล้วเราต้องวิเคราะห์ให้ได้ว่าตัวละครแต่ละตัวละครมีพฤติกรรมเป็นอย่างไร แล้วเราสามารถนำมาปรับใช้ในชีวิตของเราได้อย่างไร เด็ก ๆ ก็จำคำของคุณครูไว้นะครับ เอาไปใช้ในชีวิตนะครับ เป็นคำถามกระตุ้นความคิดนะครับ นักเรียนคิดว่าการพูดแสดงความคิดเห็นเกี่ยวกับพฤติกรรมจากเรื่องที่อ่านหรือดู มีประโยชน์หรือไม่หรือไม่อย่างไรนะครับ เด็ก ๆ ตอบคำถามเป็นการแสดงความคิดเห็นครับ ย่อมไม่มี</w:t>
      </w:r>
    </w:p>
    <w:p>
      <w:pPr>
        <w:pStyle w:val="BodyText"/>
      </w:pPr>
      <w:r>
        <w:t xml:space="preserve">(คุณครูคณิตา) ย่อมไม่มีผิดไม่มีถูกค่ะ</w:t>
      </w:r>
    </w:p>
    <w:p>
      <w:pPr>
        <w:pStyle w:val="BodyText"/>
      </w:pPr>
      <w:r>
        <w:t xml:space="preserve">(คุณครูปรเมษฐ) นะครับ เพราะฉะนั้น ให้ตอบกับคุณครูได้เลยหรือจะแสดงความคิดเห็นกับเพื่อนก็ได้ ย้อนมาถามคุณครูคณิตาบ้างดีกว่า ช่วยเด็ก ๆ หน่อยนะครับ คิดว่าการพูดแสดงความคิดเห็นนี่นะครับ มันมีประโยชน์หรือไม่อย่างไรนะครับ</w:t>
      </w:r>
    </w:p>
    <w:p>
      <w:pPr>
        <w:pStyle w:val="BodyText"/>
      </w:pPr>
      <w:r>
        <w:t xml:space="preserve">(คุณครูคณิตา) ค่ะ ในเรื่องการพูดแสดงความคิดเห็นนะคะ มีประโยชน์อยู่แล้วค่ะ เพราะว่าการแสดงความคิดเห็นนี่เป็นการแลกเปลี่ยนค่ะ การแลกเปลี่ยนในที่นี้ก็คือการแลกเปลี่ยนเรียนรู้ค่ะ ในการแสดงความคิดเห็นแต่ละอย่างนี้ มาจากประสบการณ์ หรือว่าสิ่งที่เราพบเจอนี่มาใช้ ในการแสดงความคิดเห็น ฉะนั้น มันจะทำให้เรานี่ได้เรียนรู้เกี่ยวกับประสบการณ์ของผู้อื่นมากขึ้นนั่นเองค่ะ</w:t>
      </w:r>
    </w:p>
    <w:p>
      <w:pPr>
        <w:pStyle w:val="BodyText"/>
      </w:pPr>
      <w:r>
        <w:t xml:space="preserve">(คุณครูปรเมษฐ) อันนี้ก็คือแนวคิดของคุณครูคณิตานะครับ เชื่อว่าเด็ก ๆ หลายคน น่าจะคิดไม่เหมือนกันอยู่แล้วอาจจะบอกไปอีกทางหนึ่ง บางคนอาจจะบอกไปอีกทางหนึ่ง เป็นการแสดงความคิดเหไม่มีผิดมีถูกนะครับ จุดประสงค์ของการ้รียนรู้ในชั่วโมงนี้นะครับ เดี๋ยวคุณครูคณิตาแจ้งให้กับหนู ๆ ทราบนะครับ</w:t>
      </w:r>
    </w:p>
    <w:p>
      <w:pPr>
        <w:pStyle w:val="BodyText"/>
      </w:pPr>
      <w:r>
        <w:t xml:space="preserve">(คุณครูคณิตา) ค่ะ จัดประสงค์การเรียนรู้นะคะ ก็คือบอกหลักการแสดงความคิดเห็นจากวรรณคิดีหรือวรรณกรรมได้ค่ะ 2. นะคะ แสดงความคิดเห็นเกี่ยวกับตัวละครสำคัญในเรื่องขุนช้างขุนแผน ตอนกำเนิดพลายงาม ได้ค่ะ 3. ก็คือเห็นความสำคัญของการแสดงความคิดเห็นค่ะ จากวรรณคดีหรือวรรณกรรมค่ะ</w:t>
      </w:r>
    </w:p>
    <w:p>
      <w:pPr>
        <w:pStyle w:val="BodyText"/>
      </w:pPr>
      <w:r>
        <w:t xml:space="preserve">(คุณครูปรเมษฐ) ครับ นี่คือสิ่งที่นักเรียนจะได้ทำ จะได้ปฏิบัติในชั่วโมงนี้นะครับ พูดถึงเรื่องขุนช้างขุนแผนนะครับ เดี๋ยวเราจะมาเล่าเรื่องจากภาพกัน ครูจะมีภาพมาให้นะ เป็นภาพอะไรนั้นยังไม่บอก แต่เมื่อภาพขึ้นนี่ ครูก็มีวิธีการที่จะให้หนู ๆ นั้น เล่าเรื่องจากรูปที่ครูนำมาให้นะครับ พร้อมหรือยัง ถ้าจะร่วมกิจกรรมนะครับ ให้ส่งเสียงคำว่า</w:t>
      </w:r>
      <w:r>
        <w:t xml:space="preserve"> </w:t>
      </w:r>
      <w:r>
        <w:t xml:space="preserve">“</w:t>
      </w:r>
      <w:r>
        <w:t xml:space="preserve">พร้อมแล้ว ๆ ตื่นเต้น ๆ</w:t>
      </w:r>
      <w:r>
        <w:t xml:space="preserve">”</w:t>
      </w:r>
      <w:r>
        <w:t xml:space="preserve"> </w:t>
      </w:r>
      <w:r>
        <w:t xml:space="preserve">เดี๋ยวทำท่าประกอบวันหลังจะให้ส่งเสียงก่อน พร้อมหรือยัง พร้อมแล้วตื่นเต้น ตื่นเต้น เพราะฉะนั้น เราไปทำกิจกรรมกันเลยดีกว่านะครับภาพนี้เป็นภาพของใคร เดี๋ยวเด็ก ๆ ฟังครูกับครูคณิตาเล่าก่อน ภาพต่อไปนี่เป็นภาพของใครนี่ครูคณิตา</w:t>
      </w:r>
    </w:p>
    <w:p>
      <w:pPr>
        <w:pStyle w:val="BodyText"/>
      </w:pPr>
      <w:r>
        <w:t xml:space="preserve">(คุณครูคณิตา) เป็นภาพของพลายงามค่ะ อายุ 9 ขวบค่ะ</w:t>
      </w:r>
    </w:p>
    <w:p>
      <w:pPr>
        <w:pStyle w:val="BodyText"/>
      </w:pPr>
      <w:r>
        <w:t xml:space="preserve">(คุณครูปรเมษฐ) พลายงามตอนอายุ 9 ขวบ เกิดที่บ้านของใครครับ</w:t>
      </w:r>
    </w:p>
    <w:p>
      <w:pPr>
        <w:pStyle w:val="BodyText"/>
      </w:pPr>
      <w:r>
        <w:t xml:space="preserve">(คุณครูคณิตา) บ้านของขุนช้างค่ะ</w:t>
      </w:r>
    </w:p>
    <w:p>
      <w:pPr>
        <w:pStyle w:val="BodyText"/>
      </w:pPr>
      <w:r>
        <w:t xml:space="preserve">(คุณครูปรเมษฐ) เพราะนางวันทองอยู่กับขุนช้างใช่ไหมครับ ตอนนี้เป็นภาพตอนที่อายุ 9 ขวบดูนะครับ การแต่งกายของพลายงามนี่เหมือนกับหนไม่เหมือนนะ นี่คือการแต่งกายของเด็กในสมัยโบราณนะครับ ครูคณิตาลองสังเกตเด็ก ๆ ลองสังเกตไปพร้อม ๆ กันนะครับ ตั้งแต่หัวจรดเท้าเลยของพลายงามตั้งแต่ส่วนหัวหรือศรีษะนี่ พลายงามไว้ผมทรงอะไร นี่ทรงอะไรครับครูคณิตา</w:t>
      </w:r>
    </w:p>
    <w:p>
      <w:pPr>
        <w:pStyle w:val="BodyText"/>
      </w:pPr>
      <w:r>
        <w:t xml:space="preserve">(คุณครูคณิตา) จุกหรือเปล่าคะ</w:t>
      </w:r>
    </w:p>
    <w:p>
      <w:pPr>
        <w:pStyle w:val="BodyText"/>
      </w:pPr>
      <w:r>
        <w:t xml:space="preserve">(คุณครูปรเมษฐ) ไว้ผมจุกนะ สมัยโบราณนี่เด็กไทยในสมัยโบราณโดยเฉพาะผู้ชายนะก็จะไว้ผมจุก, ผมเปีย, ผมแกละ อย่างเช่น ตอนในวรรณคดีลำนำนี่เพื่อนทางวรรณคดีชื่อผมแกะแล้วนักเรียนรู้ไหมว่าทำไมถึงต้องไว้ผมจุก ไหนลองตอบกับคุณครูสิ ตอบคุณครูที่ฟัง ทำไมต้องไว้ทรงจุกด้วยนะครับนักเรียน คุณครูคณิตารู้ไหมครับ ว่าทำไมต้องไว้ผมจุก</w:t>
      </w:r>
    </w:p>
    <w:p>
      <w:pPr>
        <w:pStyle w:val="BodyText"/>
      </w:pPr>
      <w:r>
        <w:t xml:space="preserve">(คุณครูคณิตา) ไม่ทราบเลยค่ะคุณครูปรเมษฐ</w:t>
      </w:r>
    </w:p>
    <w:p>
      <w:pPr>
        <w:pStyle w:val="BodyText"/>
      </w:pPr>
      <w:r>
        <w:t xml:space="preserve">(คุณครูปรเมษฐ) เดี๋ยวคุณครูจะเล่าให้ฟังนะครบเด็ก ๆ เด็ก ๆ นี่นะครับ ส่วนศรีษะนี่จะมีอยู่ส่วนหนึ่งที่เรียกว่า</w:t>
      </w:r>
      <w:r>
        <w:t xml:space="preserve"> </w:t>
      </w:r>
      <w:r>
        <w:t xml:space="preserve">“</w:t>
      </w:r>
      <w:r>
        <w:t xml:space="preserve">กะหกระหม่อมจะมีขวัญอยู่ เป็นศูนย์รวมร่างกายทั้งหมด รวมสภาพจิตใจทั้งหมดก็จะอยู่ตรงขวัญ เพราะฉะนั้น จะต้องมีการเรียกขวัญหรือบายศรีสู่ขวัญส่วนตรงนี้มันบางมาก ลองเห็นสังเกตเด็ก ๆ นะ หรือถ้าหนูมีน้องลองกลับไปดูส่วนที่อยู่ข้างบนสุดของหัวนี่นะครับ หรือศรีษะนี่ มันจะเต้น ตุ้บ ๆ ๆ เลยกลัวว่าจะเกิดเหตุ เพทภัยก็เลยให้ไว้ผมเพื่อที่จะปิดส่วนนี้เสียจะได้รู้สึกว่าปลอดภัยนะ ก็เป็นวิธีการของคนโบราณที่คิด ก็เลยไว้จุกปิดตรงกลางถ้าคำโบราณจะเรียกว่า</w:t>
      </w:r>
      <w:r>
        <w:t xml:space="preserve">”</w:t>
      </w:r>
      <w:r>
        <w:t xml:space="preserve">กระบาน" เสื้อผ้า พลายงามนี่มีผ่าด้วยนะ ผ้าไว้คล้องใช่ไหม ก็เป็นการแต่งกายของเด็กในสมัยโบราณ มีการแต่งกาย</w:t>
      </w:r>
    </w:p>
    <w:p>
      <w:pPr>
        <w:pStyle w:val="BodyText"/>
      </w:pPr>
      <w:r>
        <w:t xml:space="preserve">(คุณครูคณิตา) มีค่ะ</w:t>
      </w:r>
    </w:p>
    <w:p>
      <w:pPr>
        <w:pStyle w:val="BodyText"/>
      </w:pPr>
      <w:r>
        <w:t xml:space="preserve">(คุณครูปรเมษฐ) เรียกว่าอะไรนะ</w:t>
      </w:r>
    </w:p>
    <w:p>
      <w:pPr>
        <w:pStyle w:val="BodyText"/>
      </w:pPr>
      <w:r>
        <w:t xml:space="preserve">(คุณครูคณิตา) เรียกว่า</w:t>
      </w:r>
      <w:r>
        <w:t xml:space="preserve"> </w:t>
      </w:r>
      <w:r>
        <w:t xml:space="preserve">“</w:t>
      </w:r>
      <w:r>
        <w:t xml:space="preserve">กำไล</w:t>
      </w:r>
      <w:r>
        <w:t xml:space="preserve">”</w:t>
      </w:r>
      <w:r>
        <w:t xml:space="preserve"> </w:t>
      </w:r>
      <w:r>
        <w:t xml:space="preserve">หรือเปล่า</w:t>
      </w:r>
    </w:p>
    <w:p>
      <w:pPr>
        <w:pStyle w:val="BodyText"/>
      </w:pPr>
      <w:r>
        <w:t xml:space="preserve">(คุณครูปรเมษฐ) กำไล การที่พลายงามจะมีกำไลใส่นี่ก็ต้องแสดงถึงความมีฐานะของครอบครัว ขุนช้างเป็นอย่างไรละ</w:t>
      </w:r>
    </w:p>
    <w:p>
      <w:pPr>
        <w:pStyle w:val="BodyText"/>
      </w:pPr>
      <w:r>
        <w:t xml:space="preserve">(คุณครูคณิตา) มีฐานะร่ำรมีฐานะร่ำรวย</w:t>
      </w:r>
    </w:p>
    <w:p>
      <w:pPr>
        <w:pStyle w:val="BodyText"/>
      </w:pPr>
      <w:r>
        <w:t xml:space="preserve">(คุณครูปรเมษฐ) เพราะฉะนั้น พลายงามนี่จะต้องแต่งกายให้เหมาะสมกับฐานะนี่คือการแต่งกาย อยู่ที่บ้านขุนช้างจนอายุได้ 9 ปี อันนี้คือภาพแรกนะครับ ต่อไปเลขที่ 3 ของห้องลุกขึ้นยืนเดี๋ยวจะให้หนูเล่าเนื่องจากภาพต่อไปครับ เป็นภาพอะไร เดี๋ยวครูคณิตาจะเล่าก่อน แล้วให้หนู้เล่า</w:t>
      </w:r>
    </w:p>
    <w:p>
      <w:pPr>
        <w:pStyle w:val="BodyText"/>
      </w:pPr>
      <w:r>
        <w:t xml:space="preserve">(คุณครูคณิตา) เป็นภาพของขุนช้างนะคะ ที่ให้พลายงามขี่คอค่ะ ขี่คอในไหนคะนักเรียน</w:t>
      </w:r>
    </w:p>
    <w:p>
      <w:pPr>
        <w:pStyle w:val="BodyText"/>
      </w:pPr>
      <w:r>
        <w:t xml:space="preserve">(คุณครูปรเมษฐ) เด็ก ๆเล่าให้เพื่อน ๆ ฟัง เราอ่านแล้วเราต้องเล่าได้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 เก่งมากเลยครับ เลขที่ 3 ของห้องเรียนทั่วประเทศนะ ออกมาเล่าเรื่องจากภาพนี้นะเดี๋ยวครูกับครูคณิตาจะสรุปอีกครั้งหนึ่งเป็นภาพของขุนช้างใช่ไหมครับ เขากำลังจะลวงพลายงามไปฆ่านะ ก็คือให้พลายงามขี่บ่า ทำเหมือนพ่อกับลูกเป็นอย่างไรกัน</w:t>
      </w:r>
    </w:p>
    <w:p>
      <w:pPr>
        <w:pStyle w:val="BodyText"/>
      </w:pPr>
      <w:r>
        <w:t xml:space="preserve">(คุณครูคณิตา) สนิทสนมกันค่ะ</w:t>
      </w:r>
    </w:p>
    <w:p>
      <w:pPr>
        <w:pStyle w:val="BodyText"/>
      </w:pPr>
      <w:r>
        <w:t xml:space="preserve">(คุณครูปรเมษฐ) เหมือนรักกันแต่จริง ๆ ขุนช้างคิดอย่างนั้นไหม เด็ก ๆ ไม่ใช่นะ ขุนช้างคิดว่าจะนำพลายงามอายุแค่ 9 ขวบเอง เป็นรุ่นน้องของนักเรียนชั้น ป. 6 ด้วยซ้ำนะ น่าสงสารมากเด็กกดวยความที่ไม่รู้เรื่อง เห็นพ่อรักพาไปดูเห็นไก่เตี้ยอะไรมากมายเลยในป่าที่อยู่หลังบ้านแสดงให้เห็นถึงความสมบูรณ์นะ คุณครูคณิตาว่าสมัยก่อนนี่ ความอุดมสมบูรณ์ของป่าไม้มีมากนะ บ้านขุนช้างนี่ ออกไปปุ๊บเป็นป่าเลยพาไปเพื่อที่จะไปฆ่า สังเกตเด็ก ๆ สังเกตนะ ขุนช้างนุ่งอะไรนะ เขาเรียกว่านุ่งอะไรนะครูคณิตา</w:t>
      </w:r>
    </w:p>
    <w:p>
      <w:pPr>
        <w:pStyle w:val="BodyText"/>
      </w:pPr>
      <w:r>
        <w:t xml:space="preserve">(คุณครูคณิตา) นุ่งโจงกระเบนค่ะ</w:t>
      </w:r>
    </w:p>
    <w:p>
      <w:pPr>
        <w:pStyle w:val="BodyText"/>
      </w:pPr>
      <w:r>
        <w:t xml:space="preserve">(คุณครูปรเมษฐ) โจงกระเบนเป็นการนุ่งผ้า ที่เป็นผ้ายาวแล้วก็พัน พันให้เป็นกลมเลยแล้วก็ไขว้ไปข้างหลังไปเหน็บที่ชายหลังเพื่อจะใช้ตรงขานี่ยกขึ้นมาส่วนที่ไปเหน็บข้างหลังนี่ ที่ไปเหน็บไปที่ข้างหลังนี้นะครับ ตรงข้างหลังเรียกว่า</w:t>
      </w:r>
      <w:r>
        <w:t xml:space="preserve"> </w:t>
      </w:r>
      <w:r>
        <w:t xml:space="preserve">“</w:t>
      </w:r>
      <w:r>
        <w:t xml:space="preserve">หางกระเบน</w:t>
      </w:r>
      <w:r>
        <w:t xml:space="preserve">”</w:t>
      </w:r>
      <w:r>
        <w:t xml:space="preserve"> </w:t>
      </w:r>
      <w:r>
        <w:t xml:space="preserve">ขัดเขมรขัดอย่างไรเดี๋ยวจะอธิบายให้ฟังนะเด็กนักเรียน ดูให้ชัดนะครับ เวลาจะขัดเขมรนี่ ขุนช้างต้องยกเข่า 2 ชายนี้นะ ตรงหัวเข่า แล้วก็ตรงหางกระเบนยกขึ้นอีกเพื่อที่จะให้ขานี่ล่นขึ้นไปมันทำให้ทำอะไรถนัดขึ้น เหมือนนักรบในสมัยโบราณ การขัดเขมรทำให้ขุนช้างก็ขัดเขรม นุ่งโจงสวยเลยนะภาพต่อไป ให้ผู้หญิงคนที่เป็นเลขที่แรกของห้องลุกขึ้นยืนครับ เดี๋ยวเตรียมตัวเล่าเห็นภาพแล้วลุกยืนแล้วนะ เตรียมตัวเล่าให้เพื่อนฟังนะ 1, 2, 3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 เก่งมาก ๆ เลยค่ะนักเรียน ที่สามารถเล่าเรื่องได้ถูกต้องนะคะ นักเรียนคะ ภาพนี้นะคะ เป็นภาพตอนที่นางโหงพรายค่ะ ได้ช่วยพลายงามเอาไว้นะคะ จากความตายนะคะ เพราะว่าขุนช้างนี่ได้ใช้ขอนไม้นะคะ ทุบตีพลายงามนะคะ แต่ว่าหงส์พรายนี่เขาเรียกว่าอะไรนะคะครูปรเมษฐ</w:t>
      </w:r>
    </w:p>
    <w:p>
      <w:pPr>
        <w:pStyle w:val="BodyText"/>
      </w:pPr>
      <w:r>
        <w:t xml:space="preserve">(คุณครูปรเมษฐ) มนต์ คาถาวิเศษเป่าให้ แค่เป่าเท่านั้นเองนะครับ พลายหายเหมือนทุกอย่างเป็นปกติเลยครับ</w:t>
      </w:r>
    </w:p>
    <w:p>
      <w:pPr>
        <w:pStyle w:val="BodyText"/>
      </w:pPr>
      <w:r>
        <w:t xml:space="preserve">(คุณครูคณิตา) ค่ะเรามาดูภาพต่อไปกันเลยดีกว่าค่ะ</w:t>
      </w:r>
    </w:p>
    <w:p>
      <w:pPr>
        <w:pStyle w:val="BodyText"/>
      </w:pPr>
      <w:r>
        <w:t xml:space="preserve">(คุณครูปรเมษฐ) ครูคณิตาเรียกก่อนให้ใครเล่า</w:t>
      </w:r>
    </w:p>
    <w:p>
      <w:pPr>
        <w:pStyle w:val="BodyText"/>
      </w:pPr>
      <w:r>
        <w:t xml:space="preserve">(คุณครูคณิตา) เนื่องจากเป็นเลขที่แรกแล้วนะคะ อย่างนั้นคุณครูขอหมายแรกแลุกขึ้นยืนเลยค่ะ</w:t>
      </w:r>
    </w:p>
    <w:p>
      <w:pPr>
        <w:pStyle w:val="BodyText"/>
      </w:pPr>
      <w:r>
        <w:t xml:space="preserve">(คุณครูปรเมษฐ) ลุกยืนแล้วนะครับ ครูจะเป็นคนเลื่อนภาพให้ พอภาพขึ้นปุ๊บ 1, 2, 3 ปุ๊บ นักเรียนเราให้เพื่อนฟังเลยนะครับ 1 2 3 เล่า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ก่งมากเลย เด็กผู้ชายก็ไม่ธรรมดา เล่าได้เฉียบขาด น่าสนใจมากนะครับ เดี๋ยวครูช่วยว่าตรงกันหรือไม่ภาพนี่นี่มันจะทิ้งช่วงนานหน่อยนะ จากเมื่อกี้ที่ผีพรายของขุนแผนนี่ไปช่วยพลายงามแล้วนะครับ พลายงามก็ไปเจอกับแม่วันทองก่อน แม่วันทองต้องมาตามหาก่อน พอมาเจอปุ๊บ แม่วันทองก็ไปฝากที่วัดเสร็จ นางวันทองก็ให้พลายงามเดินทางที่จะไปเมืองกาญจนบุรี ใช่ไหมครับ ไปหาย่าทองประศรีนั่นเองนะครับ ในระหว่างที่พลายงามต้องเดินทางนั้น คุณครูคณิตา เด็ก ๆ ครับ รู้หรือไม่ว่าพลายงามต้องใช้เวลากี่ชั่วโมงกว่าจะถึงเมืองกาญน่าสนใจนะ สุพรรณฯ กับเมืองกาญฯ พูดถึงสภาพภูมิประเทศ ที่แตกต่างกันคนเมืองกาญคนสุพรรณนี่ คำพูดคำจาคล้าย ๆ กัน คือ พูดเหน่อนะ วรรณคดีเรื่องนี้ เล่าถึงลักษณะเห็นถึงสภาพภูมิประเทศที่แตกต่างพลายงามเป็นเด็กอายุแค่กี่ขวบ 9 แล้วต้องเดินคนเดียว เป็นหนูหนูจะเดินได้ไหมทำได้ไหม จิตใจก็ไม่ปกติคิดถึงแม่ก็คิดถึงต้องเดินทางคนเดียว นี่เห็นไหมครับ ภาพสิงห์สาลาสัตว์ที่พลายงามต้องเจอ นี่แสดงถึงความสมบูรณ์ของธรรมชาตินั่นเอง จะไปเมืองกาญฯ ถึงแล้วหรือยัง</w:t>
      </w:r>
    </w:p>
    <w:p>
      <w:pPr>
        <w:pStyle w:val="BodyText"/>
      </w:pPr>
      <w:r>
        <w:t xml:space="preserve">(คุณครูคณิตา) ถึงแล้วค่ะ</w:t>
      </w:r>
    </w:p>
    <w:p>
      <w:pPr>
        <w:pStyle w:val="BodyText"/>
      </w:pPr>
      <w:r>
        <w:t xml:space="preserve">(คุณครูปรเมษฐ) วันครึ่งนะ วันครึ่ง คราวนี้ให้ใครเป็นคนเล่าภาพสุดท้ายดี</w:t>
      </w:r>
    </w:p>
    <w:p>
      <w:pPr>
        <w:pStyle w:val="BodyText"/>
      </w:pPr>
      <w:r>
        <w:t xml:space="preserve">(คุณครูคณิตา) ภาพสุดท้ายร่วมกันเล่าดีไหมคะไม่เล่าให้ฟังก่อน ให้เด็ก ๆ เล่าให้ฟังก่อนคุณครูปลายทางฟังแล้วกันนะครับ 1 2 3 เริ่มได้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 เก่งมากค่ะนักเรียน นักเรียนทั้งห้องนะคะ ก็ช่วยกันเล่าเรื่องเป็นที่เรียบร้อยแล้วนะคะ นักเรียนคะมาดูรูปนี้กันดีกว่าค่ะ รูปนี้เป็นรูปหลังจากที่พลายงามนี่ได้ออกอุบายให้เด็กที่อยู่บริเวณนั้นนี่พามาหานางทองประศรีใช่ไหมคะ แล้วพลายงามทำพฤติกรรมอะไรอยู่คะคุณครูปรเมษฐ</w:t>
      </w:r>
    </w:p>
    <w:p>
      <w:pPr>
        <w:pStyle w:val="BodyText"/>
      </w:pPr>
      <w:r>
        <w:t xml:space="preserve">(คุณครูปรเมษฐ) พลายงามศึกษาจากเด็ก ๆ พวกนี้ เด็กเลี้ยงควายพวกนี้ เด็กเลี้ยงควายก็เล่าให้ฟังถึงพฤติกรรมหรือคุณสมบัตินะว่ากันง่าย ๆ คุณสมบัติของย่าทองประศรีเด็ก ๆ ก็บอกว่า แกนี่เป็นคนปากร้าย ดุ แต่ว่าใจดีนะ เป็นคนดุเป็นคนปากร้ายใครไปยุ่งในบ้านแกไม่ได้ บ้านแกมีต้นมะยม คุณครูคณิตา เด็ก ๆ รู้จักหรือเปล่าว่าเป็นอย่างไร นั่นแหละ ที่เอาไปเด็กบากคนเอาไปแช่อิ่มอร่อย แต่บ้านของยายทองประศรีนี่มะยมต้นนี่มันเป็นมะยมต้นที่หวานเขาก็เลยหวงไง ไอ้เด็ก ๆ ที่เลี้ยงควายนี่ รู้ว่ามะยมคิดว่าจะทำอย่างไรล่ะ</w:t>
      </w:r>
    </w:p>
    <w:p>
      <w:pPr>
        <w:pStyle w:val="BodyText"/>
      </w:pPr>
      <w:r>
        <w:t xml:space="preserve">(คุณครูคณิตา) ต้องแอบขึ้นไปปีนเก็บ</w:t>
      </w:r>
    </w:p>
    <w:p>
      <w:pPr>
        <w:pStyle w:val="BodyText"/>
      </w:pPr>
      <w:r>
        <w:t xml:space="preserve">(คุณครูปรเมษฐ) คราวนี้ยายทองประศรีน่ะ แกก็ออกมาตีออกมาเอ็ด แต่แกก็ไม่ได้คิดอะไร พลายงามรู้แล้วว่ายายทองประศรีเป็นพฤติกรรมแบบนี้ พลายงามก็จึงคิดอุบายด้วยความฉลาดของพลายงามนี่ ขึ้นต้นมะยมเสียเลย ขึ้นไปเขย่าเพื่อจะไปเก็บมะยม เพื่อจะให้ย่าทองประศรี หรือนางทองประศรีออกมาเห็น นัย รู้จักไหมครับเด็ก ๆ นัย คือนะ บ้านยายทองประศรีนี่ทำฝ้าย คือ สิ่งที่เอามาทอเป็นเครื่องนุ่งห่มนั่นเองนะในก็คือเครื่องปั่นฝ้าย นักเรียนตคราวนี้เมื่อเห็นพลายงามขึ้นต้นมะยม</w:t>
      </w:r>
    </w:p>
    <w:p>
      <w:pPr>
        <w:pStyle w:val="BodyText"/>
      </w:pPr>
      <w:r>
        <w:t xml:space="preserve">(คุณครูคณิตา) ลงมาค่ะ พอลงมาปุ๊บจะมาเอ็ด มาว่าพลายงาม พลายงามก็รายงานตัว ผมชื่อพะลายงามครับ ผมเป็นลูกของพ่อ</w:t>
      </w:r>
    </w:p>
    <w:p>
      <w:pPr>
        <w:pStyle w:val="BodyText"/>
      </w:pPr>
      <w:r>
        <w:t xml:space="preserve">(คุณครูคณิตา) พ่อขุนแผนค่ะ</w:t>
      </w:r>
    </w:p>
    <w:p>
      <w:pPr>
        <w:pStyle w:val="BodyText"/>
      </w:pPr>
      <w:r>
        <w:t xml:space="preserve">(คุณครูปรเมษฐ) แม่วันทองมาหาย่าทองประศรีก็รับเลี้ยงดูอย่างดีจบ เล่าเรื่องจากภาพ แล้วก็จบ ตอนกำเนิดพลายงามพอดี นักเรียนสนุกสนานกันมากเลยใช่ไหมครับ เรื่องขุนช้างขุนแผน พลายงามนี่ชีวิตนักเรียนยังเด็กอยู่ เพราะฉะนั้น ใกล้เคียงกัน เดี๋ยวเราไปทำกิจกรรมกันต่อดีกว่าครับครูคณิตาครับ</w:t>
      </w:r>
    </w:p>
    <w:p>
      <w:pPr>
        <w:pStyle w:val="BodyText"/>
      </w:pPr>
      <w:r>
        <w:t xml:space="preserve">(คุณครูคณิตา) ให้นักเรียนนะคะ แสดงความคิดเห็นพฤติกรรมด้านบวกหรือด้านลบ จากเรื่ิองที่เล่าค่ะ</w:t>
      </w:r>
    </w:p>
    <w:p>
      <w:pPr>
        <w:pStyle w:val="BodyText"/>
      </w:pPr>
      <w:r>
        <w:t xml:space="preserve">(คุณครูปรเมษฐ) นะครับ นี่คือพลายงามนะ เดี๋ยวเรามาช่วยกันวิเคราะห์สิว่าพลายงามนี่มีลักษณะนิสัยพฤติกรรมเป็นอย่างไร มาดูอันนี้ก่อน</w:t>
      </w:r>
    </w:p>
    <w:p>
      <w:pPr>
        <w:pStyle w:val="BodyText"/>
      </w:pPr>
      <w:r>
        <w:t xml:space="preserve">(คุณครูคณิตา) ค่ะ พฤติกรรมของพลายงามนะคะ ก็คือมีความอดทนค่ะ อดทนนี้ก็คือ พลายงามนี่จะต้องเดินทางจากเมืองสุพรรณฯ ไปกาญจนบุรีค่ะ ใช้เวลาวัยครึ่งนี่ ฉะนั้น เป็นอย่างมาก พลายงามนี่ก็มีความอดทนนั่นเองค่ะ</w:t>
      </w:r>
    </w:p>
    <w:p>
      <w:pPr>
        <w:pStyle w:val="BodyText"/>
      </w:pPr>
      <w:r>
        <w:t xml:space="preserve">(คุณครูปรเมษฐ) อันนี้คือ คุณธรรม 1 ข้อของพลายงามต้องยึดเอามาใช้ในชีวิตประจำวันให้ได้ด้วยนะครับ มีไหวพริบในการเอาตัวรอด อย่างเช่น ตอนที่ไปขึ้นต้นมะยมพลายงามใช้ไหวพริบปฏิภาณรู้ได้อย่างไร ว่าเราเป็นลูกของขุนแผน โดยการใช้ไหวพริบถามเด็กเลี้ยงควาย ไปขึ้นต้นมะยมใช้ไหวพริบในการเอาตัวรอดของพลายงามนะครับ จะต้องนำไปใช้ได้เช่นเดียวกัน</w:t>
      </w:r>
    </w:p>
    <w:p>
      <w:pPr>
        <w:pStyle w:val="BodyText"/>
      </w:pPr>
      <w:r>
        <w:t xml:space="preserve">(คุณครูคณิตา) ค่ะ มีความกตัญญูรักครอบครัวค่ะ เมื่อพลายงามนี่ได้ทราบใช่ไหมคะ เกี่ยวกับขุนแผนหรือได้ทราบว่านางทองประศรีนี่เป็นย่าของตนนี่ พลายงามนี่ก็มีความรักไม่ตะขิดตะขวงใจค่ะ เขาไม่ได้เลี้ยงเรามาก่อนใช่ไหมคะ เพราะว่าใครเป็นคนเลี้ยงคะ ใครเป็นคนเลี้ยงเอ่ย</w:t>
      </w:r>
    </w:p>
    <w:p>
      <w:pPr>
        <w:pStyle w:val="BodyText"/>
      </w:pPr>
      <w:r>
        <w:t xml:space="preserve">(คุณครูปรเมษฐ) อยู่กับบ้านก็แม่วันทองและขุนช้างเป็นคนเลี้ยง</w:t>
      </w:r>
    </w:p>
    <w:p>
      <w:pPr>
        <w:pStyle w:val="BodyText"/>
      </w:pPr>
      <w:r>
        <w:t xml:space="preserve">(คุณครูคณิตา) ใช่ค่ะ แต่เมื่อเขารู้ว่าขุนแผนเป็นพ่อเขาก็มีความรักนะคะ อย่างที่บอกค่ะ เลือดย่อมข้นกว่าน้ำค่ะ</w:t>
      </w:r>
    </w:p>
    <w:p>
      <w:pPr>
        <w:pStyle w:val="BodyText"/>
      </w:pPr>
      <w:r>
        <w:t xml:space="preserve">(คุณครูปรเมษฐ) ถูกต้องครับ ไปตัวต่อไปกันดีกว่า นี่ใครนี่ตัวละครในขวัญใจเด็ก ๆ เลย ขุนช้างเดี๋ยวเรามาวิเคราะห์พฤติกรรมขุนช้างกัน</w:t>
      </w:r>
    </w:p>
    <w:p>
      <w:pPr>
        <w:pStyle w:val="BodyText"/>
      </w:pPr>
      <w:r>
        <w:t xml:space="preserve">(คุณครูคณิตา) ขุนช้างค่ะ เป็นคนเจ้าคิดเจ้าแค้นค่ะ อย่างที่นักเรียนได้ทราบกันนะคะ ก็คือขุนช้างและขุนแผนนี่ไม่ถูกกันเนื่องจากว่าชอบนางวันทองคนเดียวกันนั่นเองเมื่อพลายงามโตขึ้นนี่ รูปร่างลักษณะนี่ก็คล้าย ๆ กับขุนแผน ฉะนั้นนี่ ขุนช้างนี่รู้สึกไม่ชอบพลายงามไปด้วยนะคะเจ้าแค้น ก็เลยลวงพลายงามไปฆ่าค่ะ</w:t>
      </w:r>
    </w:p>
    <w:p>
      <w:pPr>
        <w:pStyle w:val="BodyText"/>
      </w:pPr>
      <w:r>
        <w:t xml:space="preserve">(คุณครูปรเมษฐ) นี่คือขุนช้างดูแล เอาใจใส่คนที่ตนเองรัก อันนี้เป็นคุณธรรมที่ควรเอาเป็นเยี่ยงอย่างขุนช้างนะ รักนางวันทองอย่างไร ก็ปฏิบัติดีเสมอมา ไม่เคยคิดร้ายกับนางวันทองครับ อีกข้อครับ</w:t>
      </w:r>
    </w:p>
    <w:p>
      <w:pPr>
        <w:pStyle w:val="BodyText"/>
      </w:pPr>
      <w:r>
        <w:t xml:space="preserve">(คุณครูคณิตา) อีกข้อค่ะ เป็นคนโหดร้ายค่ะ กระทำที่ฆ่าพลายงามนะคะ ใช้ขอนไม้ทุบบ้างตีบ้างอะไรบ้างนะคะ จนทำเพื่อหวังให้พลายงามนี่ถึงแกชีวิตค่ะ</w:t>
      </w:r>
    </w:p>
    <w:p>
      <w:pPr>
        <w:pStyle w:val="BodyText"/>
      </w:pPr>
      <w:r>
        <w:t xml:space="preserve">(คุณครูปรเมษฐ) พลายงามนี่ยังจริง ๆ แล้วมันโหดร้ายเกินไปจากที่เด็ก ๆ จะรับได้นะครับ มาดูกันอีกภาพหนึ่ง นี่เป็นตัวละคร 1 ตัวสำคัญในเรื่องนะ เด็ก ๆ ชอบแน่เลย ผีพลายหรือโหงพลายนะครับ เดี๋ยวเราไปดูพฤติกรรมกันครับ ข้อที่ 1 ครับ ครูคณิตา</w:t>
      </w:r>
    </w:p>
    <w:p>
      <w:pPr>
        <w:pStyle w:val="BodyText"/>
      </w:pPr>
      <w:r>
        <w:t xml:space="preserve">(คุณครูคณิตา) ข้อที่ 1 นะคะ หงส์พรายนะคะ มีความซื่อสัตย์ค่ะก็คือซื่อสัตย์ต่อเจ้านายค่ะ ก็คือขุนแผนนั่นเองค่ะ</w:t>
      </w:r>
    </w:p>
    <w:p>
      <w:pPr>
        <w:pStyle w:val="BodyText"/>
      </w:pPr>
      <w:r>
        <w:t xml:space="preserve">(คุณครูปรเมษฐ) ข้อที่ 2 ครับ เด็ก ๆ ครับ ช่วยและปกป้องคนในครอบครัวของขุนแผน พลายงามเป็นบุตรชายหรือลูกชายของขุนแผน เพราะฉะนั้น หงส์พรายก็มีความกตัญญู แล้วก็ซื่อสัตย์ต่อเจ้านาย จึงมาดูแลช่วยดูแลลูกของขุนแผนครูคณิตา</w:t>
      </w:r>
    </w:p>
    <w:p>
      <w:pPr>
        <w:pStyle w:val="BodyText"/>
      </w:pPr>
      <w:r>
        <w:t xml:space="preserve">(คุณครูคณิตา) ค่ะ อีกข้อค่ะ มีความจงรักภักดีค่ะ สืบเนื่องจากข้อ 2 นะคะ ก็คือหงส์พรายนี่มีความจงรักภักดีต่อขุนแผน ฉะนั้นนี่ โหงพลายนี่ก็มีความจงรักภักดีนะคะ ไปยังครอบครัวด้วย ไม่ว่าจะเป็นนางวันทองด้วยหรือพลายงามค่ะ</w:t>
      </w:r>
    </w:p>
    <w:p>
      <w:pPr>
        <w:pStyle w:val="BodyText"/>
      </w:pPr>
      <w:r>
        <w:t xml:space="preserve">(คุณครูปรเมษฐ) ตัวถัดไปนะ ตัวละครถัดไปคือใครยายถือไม้นี่ ยายนมยานหรือยายทองประศรี เด็ก ๆ ชอบเรียกยายนมยานไปดูพฤติกรรมว่าจะเป็นอย่างไร แม่ของขุนแผนนั่นเอง ข้อที่ 1 เป็นคนดุปากร้าย ยายทองประศรีนี่ เอ็ดตะโรโอวาส เป็นคนปากร้าย เป็นคนบ้านนอกน่ะครูคณิตาก็ย่อมไม่ผิดนะครับ ก็นี่เป็นพฤติกรรมของเขา ครูคณิตาครับ</w:t>
      </w:r>
    </w:p>
    <w:p>
      <w:pPr>
        <w:pStyle w:val="BodyText"/>
      </w:pPr>
      <w:r>
        <w:t xml:space="preserve">(คุณครูคณิตา) เป็นคนรักลูกค่ะแล้วก็รักหลานค่ะ</w:t>
      </w:r>
    </w:p>
    <w:p>
      <w:pPr>
        <w:pStyle w:val="BodyText"/>
      </w:pPr>
      <w:r>
        <w:t xml:space="preserve">(คุณครูปรเมษฐ) ก็รักขุนแผน แล้วก็รักพลายงามด้วยนะครับ แล้วก็ตะหนี่ คนโบราณนี่ต้องเป็นคนตะหนี่ เพื่อที่จะได้มีเงินมีทองใช้ ก็เป็นคุณลักษณะเป็นคุณธรรมเป็นการประพฤติที่นักเรียนนี่เอาเยี่ยงย่างได้ เป็นคนปากร้ายจริงยายทองประศรีนี่เป็นบุคคลสำคัญเรื่องขุนช้างขุนแผนไปดูกิจกรรมต่อไป ครูให้นักเรียนแบ่งกลุ่มศึกษาใบความรู้การแสดงความคิดเห็นจากวรรณคดีหรือวรรณกรรมเข้ากระบวนการของนักเรียนได้เลยนะครับ ครูจะให้นักเรียนนั้นได้ศึกษาใบความรู้เรื่อการแสดงความคิดเห็นจากวรรณคดีหรือวรรณกรรมนะครับ ก่อนอื่นนั้น นำใบความรู้เรื่องนี้เข้ามาก่อนนะครับ เดี๋ยวไปดูกันเลยใบความรู้เป็นอย่างนี้นะครับ นี่คือหน้าตาใบความรู้ ตรงกันนะครับเด็ก ๆ ศึกษาหลักการไปพร้อม ๆ กับครูเลบก็จะอธิบายหลักการให้กับหนู ๆ ดีกว่านะครับ การแสดงความคิดเห็นคือ เด็ก ๆ อ่านพร้อมกันการแสดงความรู้สึก ความเห็นของตนต่อสิ่งใดสิ่งหนึ่ง หรือเรื่องใดเรื่องหนึ่งจากการอ่าน การดู การฟัง เป็นการแสดงความคิดเห็นอย่างมีเหตุผลนั่นเอง อันนี้คือคำนิยามของการแสดงความคิดเห็นนะครับ ข้อควรปฏิบัติควรทำอย่างไรบ้างข้อที่ 1 ครับ</w:t>
      </w:r>
    </w:p>
    <w:p>
      <w:pPr>
        <w:pStyle w:val="BodyText"/>
      </w:pPr>
      <w:r>
        <w:t xml:space="preserve">(คุณครูคณิตา) ข้อควรปฏิบัตินะคะ คิดเห็น ก็คือ 1. ค่ะ ฟัง อ่าน และดูอย่างตั้งใจค่ะ 2. ทำความเข้าใจเนื้อเรื่องค่ะ 3. ก็คือหาข้อมูลเพิ่มเติมค่ะ 4. ก็คือพิจารณาหาเหตุผลค่ะ 5. มีความยุติธรรมค่ะ ยุติธรรมในที่นี้ก็คือเราจะต้องพูดแสดงความคิดเห็น โดยที่นักเรียนนี่ไม่ใช่อคติในการแสดงความคิดเห็นในการเข้าร่วมค่ะ</w:t>
      </w:r>
    </w:p>
    <w:p>
      <w:pPr>
        <w:pStyle w:val="BodyText"/>
      </w:pPr>
      <w:r>
        <w:t xml:space="preserve">(คุณครูปรเมษฐ) ถูกต้องครับ ต่อไปข้อที่ 6 ครับ ไม่นำอารมณ์มาเกี่ยวข้องนะ 7. เรียงลำดับเรื่องให้ดี สำคัญมาก ไม่อย่างนั้นจะวกวน 8. ไม่แสดงความคิดเห็นที่ทำให้ขัดแย้งกันนะครับ เราแสดงความคิดเห็นนี่จะต้องเป็นทัศนคติเชิงบวกนะครับ 9. แสดงความคิดเห็นให้ตรงประเด็น ถ้าไม่ตรงประเด็นก็จะออกนอกเรื่องนะครับ และข้อสุดท้าย ต้องแสดงความคิดเห็นอย่างมีมารยาท มารยาทในที่นี้ก็เป็นมารยาทในการพูดให้ผู้อื่นฟังนะครับ นักเรียนจะนำความรู้เรื่องการแสดงความคิดเห็นจากวรรณคดีและวรรณกรรมไปใช้ในชีวิตประจำวันได้อย่างไร อันนี้เป็นที่ครูให้นักเรียนคิดและตอบนำไปใช้ได้อย่างไรนะครับ ไปกันต่อเดี๋ยวครูจะให้นักเรียนนะวิเคราะห์พฤติกรรมของตัวละครที่ครูและครูคณิตาได้กำหนดมาให้ และแสดงความคิดเห็น อธิบายว่าชอบหรือไม่ชอบโดยอธิบายเหตุผลนะครับไปดูกันกิจกรรม พฤติกรรมของตัวละครให้นักเรียนทำอย่างไรครับ</w:t>
      </w:r>
    </w:p>
    <w:p>
      <w:pPr>
        <w:pStyle w:val="BodyText"/>
      </w:pPr>
      <w:r>
        <w:t xml:space="preserve">(คุณครูคณิตา) ค่ะ บทบาทของนักเรียนปลายทางนะคะ ก็คือให้นักเรียนนะคะ ทำการศึกษาพฤติกรรมของตัวละครค่ะ โดยกำหนดระยะเวลา 5 นาทีค่ะ</w:t>
      </w:r>
    </w:p>
    <w:p>
      <w:pPr>
        <w:pStyle w:val="BodyText"/>
      </w:pPr>
      <w:r>
        <w:t xml:space="preserve">(คุณครูปรเมษฐ) ส่วนคุณครูปลายทางนะครับ ก็ให้คำแนะนะ ปรึกษา ในส่วนที่นักเรียนอาจจะยังไม่เข้าใจนะครับ ไปดูใบงานกันดีกว่าตัวละครทั้งหมด 3 ตัวละครด้วยกันหรือเราไม่บอกดี</w:t>
      </w:r>
    </w:p>
    <w:p>
      <w:pPr>
        <w:pStyle w:val="BodyText"/>
      </w:pPr>
      <w:r>
        <w:t xml:space="preserve">(คุณครูคณิตา) ไม่บอกค่ะ</w:t>
      </w:r>
    </w:p>
    <w:p>
      <w:pPr>
        <w:pStyle w:val="BodyText"/>
      </w:pPr>
      <w:r>
        <w:t xml:space="preserve">(คุณครูปรเมษฐ) เพราะฉะนั้น ลงมือปฏิบัติกิจกรรมได้ครับ ให้เวลา 5 นาที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 นักเรียนคงทำใบงานเสร็จสิ้นเป็นที่เรียบร้อยแล้วนะครับ คุณครูก็มีมาเฉลยให้นักเรียนนะครับ เดี๋ยวไปดูกันนะตัวแรก คือ</w:t>
      </w:r>
    </w:p>
    <w:p>
      <w:pPr>
        <w:pStyle w:val="BodyText"/>
      </w:pPr>
      <w:r>
        <w:t xml:space="preserve">(คุณครูคณิตา) พลายงามค่ะ</w:t>
      </w:r>
    </w:p>
    <w:p>
      <w:pPr>
        <w:pStyle w:val="BodyText"/>
      </w:pPr>
      <w:r>
        <w:t xml:space="preserve">(คุณครูปรเมษฐ) ลักษณะนิสัยเป็นอย่างไร พูดเก่งนะครับ พฤติกรรมที่เหมาะสม เข้มแข็งเสมอ แม้เจอปัญหาหรืออุปสรรคต่าง ๆ นะครับ ใช่ไหมครับนักเรียน พฤติกรรมที่ไม่เหมาะสมหลอกให้ผู้อื่นนี่ ใช้ผู้อื่นนี่เพื่อให้ตัวเองได้ไปพบกันย่า ไปหลอกเด็กเลี้ยงอะไร เด็กเลี้ยงควายนะครับ พฤติกรรมที่ควรนำมาเป็นแบบอย่างนะครับ พลายงามนี่มีความเข้มแข็งอยู่เสมอ แม้จะเจออุปสรรคก็ยังจะมีความอดทนและไม่ย่อท้อต่อสิ่งใดทั้งสิ้นนะครับ อันนี้คือพลายงาม ตัวต่อไปครับคุณครูคณิตา</w:t>
      </w:r>
    </w:p>
    <w:p>
      <w:pPr>
        <w:pStyle w:val="BodyText"/>
      </w:pPr>
      <w:r>
        <w:t xml:space="preserve">(คุณครูคณิตา) ค่ะ ตัวละครต่อมานะคะ ก็คือขุนช้างค่ะ ลักษณะนิสัยนะคะ ก็คือเป็นคนรักเดียวใจเดียวค่ะ แล้วก็เจ้าคิดเจ้าแค้นค่ะนะคะ ก็คือรักเดียวใจเดียวของนางวันทองค่ะอีกอย่างหนึ่งนะคะ พฤติกรรมที่เหมาะสม ก็คือดูแลครอบครัวต่อมาค่ะ พฤติกรรมที่ไม่เหมาะสมค่ะ ก็คือคิดที่จะฆ่าพลายงามค่ะ ก็คือฆ่าเด็กวัย 9 ขวบนั่นเองค่ะ ซึ่งเป็นพฤติกรรมที่ไม่เหมาะสมเป็นอย่างมากเลยนะคะ พฤติกรรมที่ควรนำเป็นแบบอย่างค่ะ ก็คือการดูแลเอาใจใส่ครอบครัวค่ะ</w:t>
      </w:r>
    </w:p>
    <w:p>
      <w:pPr>
        <w:pStyle w:val="BodyText"/>
      </w:pPr>
      <w:r>
        <w:t xml:space="preserve">(คุณครูปรเมษฐ) เด็ก ๆ ควรเอาเป็นแบบอย่าง อย่างยิ่งนะครับ ต่อไปนางวันทองหรือนางพิมพิลาลัยนะครับ ลักษณะเป็นคนเจ้าคารมโวหาร คนซื่อ รักลูกเจ้าคารมโวกรณคนบ้านนองนะครับ พฤติกรรมที่เหมาะสม รักลูกออกตามหาลูกไม่กลัวอันตรายอะไรเลยในการออกตามหาลูก พฤติกรรมที่ไม่เหมาะสมกับนางวันทอง คือ ไม่ยอมบอกความจริงกับพลายงามว่าขุนแผนเป็นตั้งแต่แรก ไม่อย่างนั้นเรื่องก็คงจะไม่เกิดขึ้น สิ่งที่ควรนำมาเป็นแบบอย่างก็คือความรักที่แม่มีต่อลูก การดูแลเอาใส่ลูกเป็นอย่างดีเดี๋ยวเราไปสรุปบทเรียนกันดีกว่าเด็ก ๆ ครับ ครูมีคำถามทิ้งท้ายไว้ให้นักเรียนได้คิดทบทวนกับตัวเองนะ นักเรียนตอบคำถามข้อนี้กับคุณครูโดยการแสดงความคิดเห็น ไม่มีผิดไม่มีถูก คำถามว่า นักเรียนได้ประโยชน์อะไรจากการแสดงความคิดเห็นจากวรรณคดีที่อ่าน ก็คือเรื่อง ขุนช้างขุนแผน ตอน กำเนิดพลายงาม นักเรียนตอบคำถามกับคุณครูได้เลยว่าได้ประโยชน์อย่างไรนะครับ บทเรียนครั้งต่อไปเราจะไปศึกษากันในเรื่อง การอธิบายคุณค่าคุณครูคณิตาให้นักเรียนเตรียมอะไรมาบ้างครับ</w:t>
      </w:r>
    </w:p>
    <w:p>
      <w:pPr>
        <w:pStyle w:val="BodyText"/>
      </w:pPr>
      <w:r>
        <w:t xml:space="preserve">(คุณครูคณิตา) สิ่งที่ต้องเตรียมนะคะ เป็นหนังสือวรรณคดีลำนำค่ะ ชั้นประถมศึกษาปีที่ 6 ค่ะ แล้วก็ใบงานนะคะเรื่อง คุณค่านะคะ ในเรื่อง ขุนช้างขุนแผน ตอน กำเนิดพลายงาม ซึ่งนักเรียนนะคะ สามารถดาวน์โหลดได้ที่ www.dltv.ac.th ค่ะ ในรายวิชาภาษาไทย 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ครูทั้ง 2 คน ลานักเรียน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DLTV ห้อง 4471) ๕ การแสดงความคิดเห็น ๒๘ มิ.ย. ๖๔ ฟารุต</dc:title>
  <dc:creator/>
  <cp:keywords/>
  <dcterms:created xsi:type="dcterms:W3CDTF">2022-02-14T07:30:57Z</dcterms:created>
  <dcterms:modified xsi:type="dcterms:W3CDTF">2022-02-14T07:3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4 กุมภาพันธ์ 2565 เวลา 13.00 น.</vt:lpwstr>
  </property>
  <property fmtid="{D5CDD505-2E9C-101B-9397-08002B2CF9AE}" pid="3" name="subtitle">
    <vt:lpwstr/>
  </property>
</Properties>
</file>